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DB3924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9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583D68">
        <w:t xml:space="preserve">Jurajovi Koreňovi, bývalému členovi dozornej rady Agentúry pre núdzové zásoby ropy a ropných výrobkov </w:t>
      </w:r>
      <w:r w:rsidR="00DB0600">
        <w:t>(</w:t>
      </w:r>
      <w:r w:rsidR="00583D68">
        <w:t>odvolaný z verejnej funkcie 30.4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657752">
        <w:t>Jurajovi Koreňovi, bývalému členovi dozornej rady Agentúry pre núdzové zásoby ropy a ropných výrobkov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127565">
        <w:t>4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7565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3D68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57752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B3924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71B04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8E255-15AE-40A4-8CB3-EEEB5F493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25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08:59:00Z</dcterms:modified>
</cp:coreProperties>
</file>